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8574B6">
      <w:pPr>
        <w:tabs>
          <w:tab w:val="left" w:pos="1269"/>
        </w:tabs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8574B6">
        <w:rPr>
          <w:rFonts w:cs="B Lotus"/>
          <w:sz w:val="24"/>
          <w:szCs w:val="24"/>
          <w:rtl/>
        </w:rPr>
        <w:tab/>
      </w:r>
      <w:r w:rsidR="008574B6" w:rsidRPr="008574B6">
        <w:rPr>
          <w:rFonts w:cs="B Lotus" w:hint="cs"/>
          <w:b/>
          <w:bCs/>
          <w:sz w:val="28"/>
          <w:szCs w:val="28"/>
          <w:rtl/>
        </w:rPr>
        <w:t>مهندسی طبیعت</w:t>
      </w:r>
      <w:r w:rsidR="008574B6">
        <w:rPr>
          <w:rFonts w:cs="B Lotus"/>
          <w:sz w:val="24"/>
          <w:szCs w:val="24"/>
          <w:rtl/>
        </w:rPr>
        <w:tab/>
      </w:r>
    </w:p>
    <w:p w:rsidR="00BD24CE" w:rsidRPr="003C4A96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8574B6">
        <w:rPr>
          <w:rFonts w:cs="B Titr" w:hint="cs"/>
          <w:sz w:val="20"/>
          <w:szCs w:val="20"/>
          <w:rtl/>
        </w:rPr>
        <w:t>ژئومورفولوژی کاربردی 1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574B6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8574B6">
        <w:rPr>
          <w:rFonts w:cs="B Titr" w:hint="cs"/>
          <w:sz w:val="20"/>
          <w:szCs w:val="20"/>
          <w:rtl/>
        </w:rPr>
        <w:t xml:space="preserve">1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7B10DD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تئوری و </w:t>
      </w:r>
      <w:r w:rsidR="00A013AC">
        <w:rPr>
          <w:rFonts w:cs="B Lotus" w:hint="cs"/>
          <w:sz w:val="24"/>
          <w:szCs w:val="24"/>
          <w:rtl/>
        </w:rPr>
        <w:t xml:space="preserve"> </w:t>
      </w:r>
      <w:r w:rsidR="008574B6" w:rsidRPr="003C4A96">
        <w:rPr>
          <w:rFonts w:hint="cs"/>
          <w:sz w:val="24"/>
          <w:szCs w:val="24"/>
          <w:rtl/>
        </w:rPr>
        <w:t xml:space="preserve">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8574B6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عملی</w:t>
      </w:r>
      <w:r w:rsidR="00A013AC">
        <w:rPr>
          <w:rFonts w:cs="B Lotus" w:hint="cs"/>
          <w:sz w:val="24"/>
          <w:szCs w:val="24"/>
          <w:rtl/>
        </w:rPr>
        <w:t xml:space="preserve">   دروس پیش نیاز  :  ........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735986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فهوم علم ژئومورفولوژی و تنوع آن در علوم مرتبط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3598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شخصات فیزیکی و ژئوموفولوژیکی زمین و قسمتهای مختلف آن</w:t>
            </w: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3598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فهوم تعادل ایزوئوستازی در لایه های زمین و فرایندهای عدم تعادل و گسستگی ها</w:t>
            </w:r>
          </w:p>
        </w:tc>
      </w:tr>
      <w:tr w:rsidR="008574B6" w:rsidRPr="00AE0362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35986" w:rsidP="0073598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ظریه های پیدایش زمین و تغییر شکل آن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پیدایش قاره ها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پیدایش پستی و بلندیها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5D56B3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رایندهای کوهزایی و ساختهای رسوبی گسل و چین (ساده و مرکب و پیچیده)</w:t>
            </w:r>
          </w:p>
        </w:tc>
      </w:tr>
      <w:tr w:rsidR="008574B6" w:rsidRPr="00AE0362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5D56B3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قسیم بندی سنگ ها از دیدگاه </w:t>
            </w:r>
            <w:r w:rsidR="0073623E">
              <w:rPr>
                <w:rFonts w:cs="B Nazanin" w:hint="cs"/>
                <w:sz w:val="24"/>
                <w:szCs w:val="24"/>
                <w:rtl/>
              </w:rPr>
              <w:t>ژئوموفولوگ ها (متبلور، آتشفشانی و رسوبی)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3623E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همواریهای اولیه و ثانویه ساختهای رسوبی ساده و مرکب (کوئتا و کواستا)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3623E" w:rsidP="00E033E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ست ها و کارن ها و </w:t>
            </w:r>
            <w:r w:rsidR="00E033E3">
              <w:rPr>
                <w:rFonts w:cs="B Nazanin" w:hint="cs"/>
                <w:sz w:val="24"/>
                <w:szCs w:val="24"/>
                <w:rtl/>
              </w:rPr>
              <w:t xml:space="preserve">انواع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شکال آنها (ساختهای آهکی ضخیم و </w:t>
            </w:r>
            <w:r w:rsidR="00E033E3">
              <w:rPr>
                <w:rFonts w:cs="B Nazanin" w:hint="cs"/>
                <w:sz w:val="24"/>
                <w:szCs w:val="24"/>
                <w:rtl/>
              </w:rPr>
              <w:t>مرکب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8574B6" w:rsidRPr="00AE0362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354CC8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ژئوموفولوژی دینامیک و مقاومت سنگها به فرسایش و تخریب</w:t>
            </w:r>
          </w:p>
        </w:tc>
      </w:tr>
      <w:tr w:rsidR="008574B6" w:rsidRPr="00AE0362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354CC8" w:rsidP="00354CC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شکال فرسایش آبی و حرکت های توده ای در دامنه ها </w:t>
            </w:r>
          </w:p>
        </w:tc>
      </w:tr>
      <w:tr w:rsidR="008574B6" w:rsidRPr="00AE0362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354CC8" w:rsidP="00354CC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شکال مورفولوژی رودخانه ای و آبراهه ای و پارامترهای مهندسی رودخانه</w:t>
            </w: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354CC8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شکال و رخساره های فرسایشی در ساختهای مختلف رسوبی، آتشفشانی و متبلور در محیط های خشک و مرطوب</w:t>
            </w: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21459A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شکال و مقاومت گرانیت ها در محیط های خشک و مرطوب و روند تخریب آن در اقالیم مختلف</w:t>
            </w:r>
          </w:p>
        </w:tc>
      </w:tr>
      <w:tr w:rsidR="008574B6" w:rsidRPr="00AE0362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س ها و بنیان آنها و مقایسه کلیه خصوصیات فیزیکی و شیمیایی آنها (رسهای 1:1 و 2:1)</w:t>
            </w:r>
          </w:p>
        </w:tc>
      </w:tr>
      <w:tr w:rsidR="008574B6" w:rsidRPr="00AE0362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21459A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واحدهای بزرگ ژئوموفوژیکی ایران و جهان (البرز و زاگرس)</w:t>
            </w:r>
          </w:p>
        </w:tc>
      </w:tr>
      <w:tr w:rsidR="008574B6" w:rsidRPr="00AE0362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1459A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21459A" w:rsidRPr="002273FB" w:rsidRDefault="0021459A" w:rsidP="0021459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لسه رفع اشکال</w:t>
            </w:r>
          </w:p>
        </w:tc>
      </w:tr>
      <w:tr w:rsidR="0021459A" w:rsidRPr="00AE0362" w:rsidTr="00183848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21459A" w:rsidRPr="002273FB" w:rsidRDefault="0021459A" w:rsidP="0021459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 و تحقيق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E331ED" w:rsidRPr="00FF32D2" w:rsidRDefault="00E331ED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>
        <w:rPr>
          <w:rFonts w:cs="B Lotus" w:hint="cs"/>
          <w:b/>
          <w:bCs/>
          <w:sz w:val="26"/>
          <w:szCs w:val="26"/>
          <w:rtl/>
        </w:rPr>
        <w:t xml:space="preserve">1- حسن، احمدی، ژئوموفولوژی کاربردی جلد یک، انتشارات دانشگاه تهران، 595 ص. 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after="0" w:line="270" w:lineRule="auto"/>
        <w:ind w:right="0"/>
        <w:rPr>
          <w:rFonts w:ascii="Times New Roman" w:eastAsia="Times New Roman" w:hAnsi="Times New Roman" w:cs="B Nazanin"/>
          <w:sz w:val="20"/>
          <w:szCs w:val="20"/>
        </w:rPr>
      </w:pPr>
      <w:proofErr w:type="spellStart"/>
      <w:r w:rsidRPr="0090669E">
        <w:rPr>
          <w:rFonts w:ascii="Times New Roman" w:hAnsi="Times New Roman" w:cs="B Nazanin"/>
          <w:sz w:val="20"/>
          <w:szCs w:val="20"/>
        </w:rPr>
        <w:t>Arabkhedri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>, M., (2008). Study on Rain Characteristics and Calibration of Rainfall Simulator of Soil Conservation and Watershed Management Research Center. Final Report on 83013-0000-01-040000-003-2 Project. Institute of Soil Conservation and Watershed Management Research, Tehran. (In Persian with English abstract).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line="270" w:lineRule="auto"/>
        <w:ind w:right="0"/>
        <w:rPr>
          <w:rFonts w:cs="B Nazanin"/>
          <w:sz w:val="20"/>
          <w:szCs w:val="20"/>
        </w:rPr>
      </w:pP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>, S. (1995). Straight Rocks to erosion in different climate of Iran. Journal of Iran.  Natural. Resources, 47, 107-131. (In Persian with English abstract).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line="270" w:lineRule="auto"/>
        <w:ind w:right="0"/>
        <w:rPr>
          <w:rFonts w:cs="B Nazanin"/>
          <w:sz w:val="20"/>
          <w:szCs w:val="20"/>
        </w:rPr>
      </w:pPr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Hakim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Khani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S. H., Ahmadi, H.,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Ghayoumian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J.,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S. and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Bihamt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M. R. (2007).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Determinining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a suitable subset of geochemical elements for separation of lithological types of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Poldasht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waterspreading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station basin, Journal of. Iran. Natural. Resources, 60, 693–711. (In Persian with English abstract).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E331ED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E331ED">
        <w:rPr>
          <w:rFonts w:cs="B Lotus" w:hint="cs"/>
          <w:b/>
          <w:bCs/>
          <w:sz w:val="24"/>
          <w:szCs w:val="24"/>
          <w:rtl/>
        </w:rPr>
        <w:t>امین ذرتی پور</w:t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E331ED">
        <w:rPr>
          <w:rFonts w:cs="B Lotus" w:hint="cs"/>
          <w:b/>
          <w:bCs/>
          <w:sz w:val="24"/>
          <w:szCs w:val="24"/>
          <w:rtl/>
        </w:rPr>
        <w:t>کامران الماسیه</w:t>
      </w:r>
      <w:bookmarkStart w:id="0" w:name="_GoBack"/>
      <w:bookmarkEnd w:id="0"/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5871" w:rsidRDefault="00E85871" w:rsidP="00B645BA">
      <w:pPr>
        <w:spacing w:after="0" w:line="240" w:lineRule="auto"/>
      </w:pPr>
      <w:r>
        <w:separator/>
      </w:r>
    </w:p>
  </w:endnote>
  <w:endnote w:type="continuationSeparator" w:id="0">
    <w:p w:rsidR="00E85871" w:rsidRDefault="00E85871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5871" w:rsidRDefault="00E85871" w:rsidP="00B645BA">
      <w:pPr>
        <w:spacing w:after="0" w:line="240" w:lineRule="auto"/>
      </w:pPr>
      <w:r>
        <w:separator/>
      </w:r>
    </w:p>
  </w:footnote>
  <w:footnote w:type="continuationSeparator" w:id="0">
    <w:p w:rsidR="00E85871" w:rsidRDefault="00E85871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8574B6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8574B6">
      <w:rPr>
        <w:rFonts w:cs="B Titr" w:hint="cs"/>
        <w:sz w:val="20"/>
        <w:szCs w:val="20"/>
        <w:rtl/>
      </w:rPr>
      <w:t>ژئومورفولوژی کاربردی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7D4D6E"/>
    <w:multiLevelType w:val="hybridMultilevel"/>
    <w:tmpl w:val="82F0D29A"/>
    <w:lvl w:ilvl="0" w:tplc="0538AD4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872" w:hanging="360"/>
      </w:pPr>
    </w:lvl>
    <w:lvl w:ilvl="2" w:tplc="0409001B" w:tentative="1">
      <w:start w:val="1"/>
      <w:numFmt w:val="lowerRoman"/>
      <w:lvlText w:val="%3."/>
      <w:lvlJc w:val="right"/>
      <w:pPr>
        <w:ind w:left="1592" w:hanging="180"/>
      </w:pPr>
    </w:lvl>
    <w:lvl w:ilvl="3" w:tplc="0409000F" w:tentative="1">
      <w:start w:val="1"/>
      <w:numFmt w:val="decimal"/>
      <w:lvlText w:val="%4."/>
      <w:lvlJc w:val="left"/>
      <w:pPr>
        <w:ind w:left="2312" w:hanging="360"/>
      </w:pPr>
    </w:lvl>
    <w:lvl w:ilvl="4" w:tplc="04090019" w:tentative="1">
      <w:start w:val="1"/>
      <w:numFmt w:val="lowerLetter"/>
      <w:lvlText w:val="%5."/>
      <w:lvlJc w:val="left"/>
      <w:pPr>
        <w:ind w:left="3032" w:hanging="360"/>
      </w:pPr>
    </w:lvl>
    <w:lvl w:ilvl="5" w:tplc="0409001B" w:tentative="1">
      <w:start w:val="1"/>
      <w:numFmt w:val="lowerRoman"/>
      <w:lvlText w:val="%6."/>
      <w:lvlJc w:val="right"/>
      <w:pPr>
        <w:ind w:left="3752" w:hanging="180"/>
      </w:pPr>
    </w:lvl>
    <w:lvl w:ilvl="6" w:tplc="0409000F" w:tentative="1">
      <w:start w:val="1"/>
      <w:numFmt w:val="decimal"/>
      <w:lvlText w:val="%7."/>
      <w:lvlJc w:val="left"/>
      <w:pPr>
        <w:ind w:left="4472" w:hanging="360"/>
      </w:pPr>
    </w:lvl>
    <w:lvl w:ilvl="7" w:tplc="04090019" w:tentative="1">
      <w:start w:val="1"/>
      <w:numFmt w:val="lowerLetter"/>
      <w:lvlText w:val="%8."/>
      <w:lvlJc w:val="left"/>
      <w:pPr>
        <w:ind w:left="5192" w:hanging="360"/>
      </w:pPr>
    </w:lvl>
    <w:lvl w:ilvl="8" w:tplc="0409001B" w:tentative="1">
      <w:start w:val="1"/>
      <w:numFmt w:val="lowerRoman"/>
      <w:lvlText w:val="%9."/>
      <w:lvlJc w:val="right"/>
      <w:pPr>
        <w:ind w:left="591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8646C"/>
    <w:rsid w:val="001C15DA"/>
    <w:rsid w:val="0021459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54CC8"/>
    <w:rsid w:val="00357030"/>
    <w:rsid w:val="0037781B"/>
    <w:rsid w:val="003C4149"/>
    <w:rsid w:val="003C4A96"/>
    <w:rsid w:val="003E259D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D56B3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35986"/>
    <w:rsid w:val="0073623E"/>
    <w:rsid w:val="00743E8B"/>
    <w:rsid w:val="00754C11"/>
    <w:rsid w:val="00772CA8"/>
    <w:rsid w:val="007B10DD"/>
    <w:rsid w:val="007D5B59"/>
    <w:rsid w:val="007E0CC7"/>
    <w:rsid w:val="008574B6"/>
    <w:rsid w:val="00864952"/>
    <w:rsid w:val="0086760A"/>
    <w:rsid w:val="008862B7"/>
    <w:rsid w:val="008A1440"/>
    <w:rsid w:val="008B37DD"/>
    <w:rsid w:val="009174C0"/>
    <w:rsid w:val="00927ABF"/>
    <w:rsid w:val="00985F63"/>
    <w:rsid w:val="00A013AC"/>
    <w:rsid w:val="00A1315D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F7266"/>
    <w:rsid w:val="00DF7427"/>
    <w:rsid w:val="00E033E3"/>
    <w:rsid w:val="00E04394"/>
    <w:rsid w:val="00E156DD"/>
    <w:rsid w:val="00E331ED"/>
    <w:rsid w:val="00E85871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19EB0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4C11"/>
    <w:pPr>
      <w:spacing w:after="3" w:line="216" w:lineRule="auto"/>
      <w:ind w:left="720" w:right="65" w:hanging="9"/>
      <w:contextualSpacing/>
      <w:jc w:val="both"/>
    </w:pPr>
    <w:rPr>
      <w:rFonts w:ascii="Lotus" w:eastAsia="Lotus" w:hAnsi="Lotus" w:cs="Lotus"/>
      <w:color w:val="181717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user</cp:lastModifiedBy>
  <cp:revision>9</cp:revision>
  <dcterms:created xsi:type="dcterms:W3CDTF">2023-06-21T08:37:00Z</dcterms:created>
  <dcterms:modified xsi:type="dcterms:W3CDTF">2023-07-06T09:06:00Z</dcterms:modified>
</cp:coreProperties>
</file>